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131E8A" w14:textId="6DE1D59B" w:rsidR="00C45C4E" w:rsidRDefault="00C45C4E" w:rsidP="001520BF">
      <w:pPr>
        <w:pStyle w:val="ListParagraph"/>
        <w:ind w:left="0"/>
        <w:rPr>
          <w:noProof/>
        </w:rPr>
      </w:pPr>
    </w:p>
    <w:p w14:paraId="136A5029" w14:textId="08D158EF" w:rsidR="00B76C6F" w:rsidRDefault="00C45C4E" w:rsidP="001520BF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2426190E" wp14:editId="36075609">
            <wp:simplePos x="0" y="0"/>
            <wp:positionH relativeFrom="column">
              <wp:posOffset>1461511</wp:posOffset>
            </wp:positionH>
            <wp:positionV relativeFrom="page">
              <wp:posOffset>1392853</wp:posOffset>
            </wp:positionV>
            <wp:extent cx="3257550" cy="2027555"/>
            <wp:effectExtent l="0" t="0" r="0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746"/>
                    <a:stretch/>
                  </pic:blipFill>
                  <pic:spPr bwMode="auto">
                    <a:xfrm>
                      <a:off x="0" y="0"/>
                      <a:ext cx="3257550" cy="2027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1520BF">
        <w:rPr>
          <w:rFonts w:ascii="Times New Roman" w:hAnsi="Times New Roman" w:cs="Times New Roman"/>
          <w:sz w:val="24"/>
          <w:szCs w:val="24"/>
        </w:rPr>
        <w:t>Consider the following circuit:</w:t>
      </w:r>
    </w:p>
    <w:p w14:paraId="458259E5" w14:textId="56FB7C03" w:rsidR="00C720DF" w:rsidRDefault="00C720DF" w:rsidP="00C720DF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 resonance or Fc, we know that:</w:t>
      </w:r>
    </w:p>
    <w:p w14:paraId="7F7A8DF6" w14:textId="39AAA816" w:rsidR="00C720DF" w:rsidRDefault="00C720DF" w:rsidP="005F42D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@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, 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R1</m:t>
        </m:r>
      </m:oMath>
    </w:p>
    <w:p w14:paraId="5A6B7A70" w14:textId="62FF2EA7" w:rsidR="00C720DF" w:rsidRDefault="00C720DF" w:rsidP="005F42D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πFC</m:t>
            </m:r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den>
        </m:f>
      </m:oMath>
    </w:p>
    <w:p w14:paraId="04682F32" w14:textId="56D14D8C" w:rsidR="00C720DF" w:rsidRDefault="00C720DF" w:rsidP="005F42D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R1</m:t>
        </m:r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π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den>
        </m:f>
      </m:oMath>
    </w:p>
    <w:p w14:paraId="45E94CBA" w14:textId="3698E035" w:rsidR="00C720DF" w:rsidRDefault="00121267" w:rsidP="005F42D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π</m:t>
            </m:r>
            <m:r>
              <w:rPr>
                <w:rFonts w:ascii="Cambria Math" w:hAnsi="Cambria Math" w:cs="Times New Roman"/>
                <w:sz w:val="24"/>
                <w:szCs w:val="24"/>
              </w:rPr>
              <m:t>R1</m:t>
            </m:r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den>
        </m:f>
      </m:oMath>
    </w:p>
    <w:p w14:paraId="29D04B9E" w14:textId="201B8445" w:rsidR="00C720DF" w:rsidRDefault="00C720DF" w:rsidP="007B536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AAE0536" w14:textId="70DB494E" w:rsidR="007B5365" w:rsidRDefault="007B5365" w:rsidP="007B536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t’s assume that Vgen is equal to 10vp </w:t>
      </w:r>
      <w:r w:rsidR="007A38FB">
        <w:rPr>
          <w:rFonts w:ascii="Times New Roman" w:hAnsi="Times New Roman" w:cs="Times New Roman"/>
          <w:sz w:val="24"/>
          <w:szCs w:val="24"/>
        </w:rPr>
        <w:t xml:space="preserve">@ 1Khz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1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and R1 both equal to 1KΩ respectively. </w:t>
      </w:r>
    </w:p>
    <w:p w14:paraId="15C4589D" w14:textId="7747CD06" w:rsidR="007B5365" w:rsidRPr="00F86309" w:rsidRDefault="007B5365" w:rsidP="005F42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XC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C</m:t>
            </m:r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=1</m:t>
        </m:r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KΩ ∠-90°</m:t>
        </m:r>
      </m:oMath>
      <w:r w:rsidRPr="00F86309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A6E9064" w14:textId="4931C0DD" w:rsidR="007F6448" w:rsidRPr="00F86309" w:rsidRDefault="00F86309" w:rsidP="005F42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R</m:t>
        </m:r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1=1</m:t>
        </m:r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KΩ ∠0°</m:t>
        </m:r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</m:oMath>
    </w:p>
    <w:p w14:paraId="58B85FBB" w14:textId="3BDB1AB8" w:rsidR="007F6448" w:rsidRDefault="007F6448" w:rsidP="005F42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ZT</m:t>
        </m:r>
        <m:r>
          <w:rPr>
            <w:rFonts w:ascii="Cambria Math" w:hAnsi="Cambria Math" w:cs="Times New Roman"/>
            <w:sz w:val="24"/>
            <w:szCs w:val="24"/>
          </w:rPr>
          <m:t>=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1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C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1</m:t>
                    </m:r>
                  </m:sub>
                </m:sSub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rad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>
        <w:rPr>
          <w:rFonts w:ascii="Times New Roman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sz w:val="24"/>
            <w:szCs w:val="24"/>
          </w:rPr>
          <m:t>∠</m:t>
        </m:r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C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</m:t>
                </m:r>
              </m:den>
            </m:f>
          </m:e>
        </m:func>
      </m:oMath>
    </w:p>
    <w:p w14:paraId="403CE9EA" w14:textId="3E251BF2" w:rsidR="007F6448" w:rsidRDefault="007F6448" w:rsidP="005F42D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ZT=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K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K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rad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>
        <w:rPr>
          <w:rFonts w:ascii="Times New Roman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sz w:val="24"/>
            <w:szCs w:val="24"/>
          </w:rPr>
          <m:t>∠</m:t>
        </m:r>
        <m:func>
          <m:fun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uncPr>
          <m:fNam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tan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1</m:t>
                </m:r>
              </m:sup>
            </m:sSup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1K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K</m:t>
                </m:r>
              </m:den>
            </m:f>
          </m:e>
        </m:func>
      </m:oMath>
    </w:p>
    <w:p w14:paraId="497BCD9F" w14:textId="149491EC" w:rsidR="007F6448" w:rsidRPr="00F86309" w:rsidRDefault="00F86309" w:rsidP="005F42D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ZT=1.41421</m:t>
        </m:r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KΩ</m:t>
        </m:r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="007F6448" w:rsidRPr="00F86309">
        <w:rPr>
          <w:rFonts w:ascii="Times New Roman" w:hAnsi="Times New Roman" w:cs="Times New Roman"/>
          <w:b/>
          <w:sz w:val="24"/>
          <w:szCs w:val="24"/>
        </w:rPr>
        <w:t xml:space="preserve">,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∠-45°</m:t>
        </m:r>
      </m:oMath>
    </w:p>
    <w:p w14:paraId="1ECE9306" w14:textId="6B730441" w:rsidR="007F6448" w:rsidRDefault="007F6448" w:rsidP="005F42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IT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Vgen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ZT</m:t>
            </m:r>
          </m:den>
        </m:f>
      </m:oMath>
    </w:p>
    <w:p w14:paraId="6CFFAB5B" w14:textId="525FDB80" w:rsidR="007F6448" w:rsidRDefault="007F6448" w:rsidP="005F42D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IT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0vp∠0°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1.4142KΩ</m:t>
            </m:r>
            <m:r>
              <w:rPr>
                <w:rFonts w:ascii="Cambria Math" w:hAnsi="Cambria Math" w:cs="Times New Roman"/>
                <w:sz w:val="24"/>
                <w:szCs w:val="24"/>
              </w:rPr>
              <m:t>∠-45°</m:t>
            </m:r>
          </m:den>
        </m:f>
      </m:oMath>
    </w:p>
    <w:p w14:paraId="26A9227C" w14:textId="6AFC662F" w:rsidR="00F827B2" w:rsidRPr="00F86309" w:rsidRDefault="00F86309" w:rsidP="005F42D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IT= 7.07114mA ∠45°</m:t>
        </m:r>
      </m:oMath>
    </w:p>
    <w:p w14:paraId="36772AB3" w14:textId="0118ED9D" w:rsidR="007F6448" w:rsidRDefault="00C45C4E" w:rsidP="005F42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=IT ×R</m:t>
        </m:r>
      </m:oMath>
    </w:p>
    <w:p w14:paraId="592A44D4" w14:textId="483EEF0F" w:rsidR="00C45C4E" w:rsidRDefault="00C45C4E" w:rsidP="005F42D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=</m:t>
        </m:r>
        <m:r>
          <w:rPr>
            <w:rFonts w:ascii="Cambria Math" w:hAnsi="Cambria Math" w:cs="Times New Roman"/>
            <w:sz w:val="24"/>
            <w:szCs w:val="24"/>
          </w:rPr>
          <m:t>7.07114mA ∠45°</m:t>
        </m:r>
        <m:r>
          <w:rPr>
            <w:rFonts w:ascii="Cambria Math" w:hAnsi="Cambria Math" w:cs="Times New Roman"/>
            <w:sz w:val="24"/>
            <w:szCs w:val="24"/>
          </w:rPr>
          <m:t xml:space="preserve"> ×</m:t>
        </m:r>
        <m:r>
          <w:rPr>
            <w:rFonts w:ascii="Cambria Math" w:hAnsi="Cambria Math" w:cs="Times New Roman"/>
            <w:sz w:val="24"/>
            <w:szCs w:val="24"/>
          </w:rPr>
          <m:t>1KΩ</m:t>
        </m:r>
        <m:r>
          <w:rPr>
            <w:rFonts w:ascii="Cambria Math" w:hAnsi="Cambria Math" w:cs="Times New Roman"/>
            <w:sz w:val="24"/>
            <w:szCs w:val="24"/>
          </w:rPr>
          <m:t>∠</m:t>
        </m:r>
        <m:r>
          <w:rPr>
            <w:rFonts w:ascii="Cambria Math" w:hAnsi="Cambria Math" w:cs="Times New Roman"/>
            <w:sz w:val="24"/>
            <w:szCs w:val="24"/>
          </w:rPr>
          <m:t>0</m:t>
        </m:r>
        <m:r>
          <w:rPr>
            <w:rFonts w:ascii="Cambria Math" w:hAnsi="Cambria Math" w:cs="Times New Roman"/>
            <w:sz w:val="24"/>
            <w:szCs w:val="24"/>
          </w:rPr>
          <m:t>°</m:t>
        </m:r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</w:p>
    <w:p w14:paraId="21769B62" w14:textId="47E04F68" w:rsidR="00C45C4E" w:rsidRPr="00C45C4E" w:rsidRDefault="00C45C4E" w:rsidP="005F42D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VR=7.07114</m:t>
        </m:r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 xml:space="preserve">vp ∠45° </m:t>
        </m:r>
      </m:oMath>
    </w:p>
    <w:p w14:paraId="29948637" w14:textId="6FAE942D" w:rsidR="00C45C4E" w:rsidRDefault="00C45C4E" w:rsidP="005F42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</m:t>
        </m:r>
        <m:r>
          <w:rPr>
            <w:rFonts w:ascii="Cambria Math" w:hAnsi="Cambria Math" w:cs="Times New Roman"/>
            <w:sz w:val="24"/>
            <w:szCs w:val="24"/>
          </w:rPr>
          <m:t>C</m:t>
        </m:r>
        <m:r>
          <w:rPr>
            <w:rFonts w:ascii="Cambria Math" w:hAnsi="Cambria Math" w:cs="Times New Roman"/>
            <w:sz w:val="24"/>
            <w:szCs w:val="24"/>
          </w:rPr>
          <m:t>=IT ×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1</m:t>
            </m:r>
          </m:sub>
        </m:sSub>
      </m:oMath>
    </w:p>
    <w:p w14:paraId="71B0D5A8" w14:textId="1830F518" w:rsidR="00C45C4E" w:rsidRDefault="00C45C4E" w:rsidP="005F42D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</m:t>
        </m:r>
        <m:r>
          <w:rPr>
            <w:rFonts w:ascii="Cambria Math" w:hAnsi="Cambria Math" w:cs="Times New Roman"/>
            <w:sz w:val="24"/>
            <w:szCs w:val="24"/>
          </w:rPr>
          <m:t>C</m:t>
        </m:r>
        <m: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7.07114mA ∠45°</m:t>
        </m:r>
        <m:r>
          <w:rPr>
            <w:rFonts w:ascii="Cambria Math" w:hAnsi="Cambria Math" w:cs="Times New Roman"/>
            <w:sz w:val="24"/>
            <w:szCs w:val="24"/>
          </w:rPr>
          <m:t xml:space="preserve"> ×1KΩ</m:t>
        </m:r>
        <m:r>
          <w:rPr>
            <w:rFonts w:ascii="Cambria Math" w:hAnsi="Cambria Math" w:cs="Times New Roman"/>
            <w:sz w:val="24"/>
            <w:szCs w:val="24"/>
          </w:rPr>
          <m:t>∠</m:t>
        </m:r>
        <m:r>
          <w:rPr>
            <w:rFonts w:ascii="Cambria Math" w:hAnsi="Cambria Math" w:cs="Times New Roman"/>
            <w:sz w:val="24"/>
            <w:szCs w:val="24"/>
          </w:rPr>
          <m:t>-9</m:t>
        </m:r>
        <m:r>
          <w:rPr>
            <w:rFonts w:ascii="Cambria Math" w:hAnsi="Cambria Math" w:cs="Times New Roman"/>
            <w:sz w:val="24"/>
            <w:szCs w:val="24"/>
          </w:rPr>
          <m:t>0</m:t>
        </m:r>
        <m:r>
          <w:rPr>
            <w:rFonts w:ascii="Cambria Math" w:hAnsi="Cambria Math" w:cs="Times New Roman"/>
            <w:sz w:val="24"/>
            <w:szCs w:val="24"/>
          </w:rPr>
          <m:t>°</m:t>
        </m:r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</w:p>
    <w:p w14:paraId="4A17C325" w14:textId="3B99D4C1" w:rsidR="00C45C4E" w:rsidRPr="00C45C4E" w:rsidRDefault="00C45C4E" w:rsidP="005F42D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VC=7.07114</m:t>
        </m:r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 xml:space="preserve">vp ∠-45° </m:t>
        </m:r>
      </m:oMath>
    </w:p>
    <w:p w14:paraId="2937507E" w14:textId="77777777" w:rsidR="00C45C4E" w:rsidRDefault="00C45C4E" w:rsidP="00C45C4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46060A0" w14:textId="77777777" w:rsidR="00C45C4E" w:rsidRPr="007F6448" w:rsidRDefault="00C45C4E" w:rsidP="00C45C4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A4BF9B7" w14:textId="77777777" w:rsidR="007B5365" w:rsidRDefault="007B5365" w:rsidP="007B536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1C615F31" w14:textId="4CCE4BB9" w:rsidR="00A56D2B" w:rsidRDefault="00A56D2B" w:rsidP="001520BF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341DADFB" w14:textId="1159FF6C" w:rsidR="00C553FD" w:rsidRDefault="007A38FB" w:rsidP="00BE3076">
      <w:pPr>
        <w:rPr>
          <w:rFonts w:ascii="Times New Roman" w:hAnsi="Times New Roman" w:cs="Times New Roman"/>
          <w:sz w:val="24"/>
          <w:szCs w:val="24"/>
        </w:rPr>
      </w:pPr>
      <w:r w:rsidRPr="007A38FB">
        <w:rPr>
          <w:rFonts w:ascii="Times New Roman" w:hAnsi="Times New Roman" w:cs="Times New Roman"/>
          <w:sz w:val="24"/>
          <w:szCs w:val="24"/>
        </w:rPr>
        <w:lastRenderedPageBreak/>
        <w:t xml:space="preserve">With </w:t>
      </w:r>
      <w:r>
        <w:rPr>
          <w:rFonts w:ascii="Times New Roman" w:hAnsi="Times New Roman" w:cs="Times New Roman"/>
          <w:sz w:val="24"/>
          <w:szCs w:val="24"/>
        </w:rPr>
        <w:t xml:space="preserve">peak voltages and phase angles, we can calculate instantaneous voltages at any point with respect to time. </w:t>
      </w:r>
    </w:p>
    <w:p w14:paraId="6F705FC3" w14:textId="00BD2E21" w:rsidR="00B23CFF" w:rsidRDefault="00B23CFF" w:rsidP="005F42D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 xml:space="preserve">inst 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 VmaxSin(360Ft± θ)</m:t>
        </m:r>
      </m:oMath>
    </w:p>
    <w:p w14:paraId="205997D8" w14:textId="189DF3C8" w:rsidR="00B23CFF" w:rsidRDefault="00B23CFF" w:rsidP="005F42D8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  <m:r>
              <w:rPr>
                <w:rFonts w:ascii="Cambria Math" w:hAnsi="Cambria Math" w:cs="Times New Roman"/>
                <w:sz w:val="24"/>
                <w:szCs w:val="24"/>
              </w:rPr>
              <m:t>G</m:t>
            </m:r>
            <m:r>
              <w:rPr>
                <w:rFonts w:ascii="Cambria Math" w:hAnsi="Cambria Math" w:cs="Times New Roman"/>
                <w:sz w:val="24"/>
                <w:szCs w:val="24"/>
              </w:rPr>
              <m:t>en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 xml:space="preserve">inst 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r>
          <w:rPr>
            <w:rFonts w:ascii="Cambria Math" w:hAnsi="Cambria Math" w:cs="Times New Roman"/>
            <w:sz w:val="24"/>
            <w:szCs w:val="24"/>
          </w:rPr>
          <m:t>10vp</m:t>
        </m:r>
        <m:r>
          <w:rPr>
            <w:rFonts w:ascii="Cambria Math" w:hAnsi="Cambria Math" w:cs="Times New Roman"/>
            <w:sz w:val="24"/>
            <w:szCs w:val="24"/>
          </w:rPr>
          <m:t>Sin(360</m:t>
        </m:r>
        <m:r>
          <w:rPr>
            <w:rFonts w:ascii="Cambria Math" w:hAnsi="Cambria Math" w:cs="Times New Roman"/>
            <w:sz w:val="24"/>
            <w:szCs w:val="24"/>
          </w:rPr>
          <m:t>×1Khz×</m:t>
        </m:r>
        <m:r>
          <w:rPr>
            <w:rFonts w:ascii="Cambria Math" w:hAnsi="Cambria Math" w:cs="Times New Roman"/>
            <w:sz w:val="24"/>
            <w:szCs w:val="24"/>
          </w:rPr>
          <m:t>t</m:t>
        </m:r>
        <m:r>
          <w:rPr>
            <w:rFonts w:ascii="Cambria Math" w:hAnsi="Cambria Math" w:cs="Times New Roman"/>
            <w:sz w:val="24"/>
            <w:szCs w:val="24"/>
          </w:rPr>
          <m:t>ime</m:t>
        </m:r>
        <m:r>
          <w:rPr>
            <w:rFonts w:ascii="Cambria Math" w:hAnsi="Cambria Math" w:cs="Times New Roman"/>
            <w:sz w:val="24"/>
            <w:szCs w:val="24"/>
          </w:rPr>
          <m:t xml:space="preserve">± </m:t>
        </m:r>
        <m:r>
          <w:rPr>
            <w:rFonts w:ascii="Cambria Math" w:hAnsi="Cambria Math" w:cs="Times New Roman"/>
            <w:sz w:val="24"/>
            <w:szCs w:val="24"/>
          </w:rPr>
          <m:t>0</m:t>
        </m:r>
        <m:r>
          <w:rPr>
            <w:rFonts w:ascii="Cambria Math" w:hAnsi="Cambria Math" w:cs="Times New Roman"/>
            <w:sz w:val="24"/>
            <w:szCs w:val="24"/>
          </w:rPr>
          <m:t>)</m:t>
        </m:r>
      </m:oMath>
    </w:p>
    <w:p w14:paraId="3CB5F208" w14:textId="5C67662B" w:rsidR="00D85280" w:rsidRPr="00B23CFF" w:rsidRDefault="00D85280" w:rsidP="005F42D8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 xml:space="preserve">inst 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r>
          <w:rPr>
            <w:rFonts w:ascii="Cambria Math" w:hAnsi="Cambria Math" w:cs="Times New Roman"/>
            <w:sz w:val="24"/>
            <w:szCs w:val="24"/>
          </w:rPr>
          <m:t>7.07</m:t>
        </m:r>
        <m:r>
          <w:rPr>
            <w:rFonts w:ascii="Cambria Math" w:hAnsi="Cambria Math" w:cs="Times New Roman"/>
            <w:sz w:val="24"/>
            <w:szCs w:val="24"/>
          </w:rPr>
          <m:t>vpSin(360×1Khz×t</m:t>
        </m:r>
        <m:r>
          <w:rPr>
            <w:rFonts w:ascii="Cambria Math" w:hAnsi="Cambria Math" w:cs="Times New Roman"/>
            <w:sz w:val="24"/>
            <w:szCs w:val="24"/>
          </w:rPr>
          <m:t>ime+45</m:t>
        </m:r>
        <m:r>
          <w:rPr>
            <w:rFonts w:ascii="Cambria Math" w:hAnsi="Cambria Math" w:cs="Times New Roman"/>
            <w:sz w:val="24"/>
            <w:szCs w:val="24"/>
          </w:rPr>
          <m:t>)</m:t>
        </m:r>
      </m:oMath>
    </w:p>
    <w:p w14:paraId="377C1459" w14:textId="792EF2E5" w:rsidR="00D85280" w:rsidRPr="00B23CFF" w:rsidRDefault="00D85280" w:rsidP="005F42D8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 xml:space="preserve">inst 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r>
          <w:rPr>
            <w:rFonts w:ascii="Cambria Math" w:hAnsi="Cambria Math" w:cs="Times New Roman"/>
            <w:sz w:val="24"/>
            <w:szCs w:val="24"/>
          </w:rPr>
          <m:t>7.07</m:t>
        </m:r>
        <m:r>
          <w:rPr>
            <w:rFonts w:ascii="Cambria Math" w:hAnsi="Cambria Math" w:cs="Times New Roman"/>
            <w:sz w:val="24"/>
            <w:szCs w:val="24"/>
          </w:rPr>
          <m:t>vpSin(360×1Khz×t</m:t>
        </m:r>
        <m:r>
          <w:rPr>
            <w:rFonts w:ascii="Cambria Math" w:hAnsi="Cambria Math" w:cs="Times New Roman"/>
            <w:sz w:val="24"/>
            <w:szCs w:val="24"/>
          </w:rPr>
          <m:t>ime-45</m:t>
        </m:r>
        <m:r>
          <w:rPr>
            <w:rFonts w:ascii="Cambria Math" w:hAnsi="Cambria Math" w:cs="Times New Roman"/>
            <w:sz w:val="24"/>
            <w:szCs w:val="24"/>
          </w:rPr>
          <m:t>)</m:t>
        </m:r>
      </m:oMath>
    </w:p>
    <w:p w14:paraId="097DDDE3" w14:textId="0D0837F3" w:rsidR="00D85280" w:rsidRPr="00B23CFF" w:rsidRDefault="004D40FE" w:rsidP="00D8528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7A38FB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66432" behindDoc="1" locked="0" layoutInCell="1" allowOverlap="1" wp14:anchorId="0D553A6D" wp14:editId="4CE432CA">
            <wp:simplePos x="0" y="0"/>
            <wp:positionH relativeFrom="margin">
              <wp:align>center</wp:align>
            </wp:positionH>
            <wp:positionV relativeFrom="margin">
              <wp:posOffset>4571637</wp:posOffset>
            </wp:positionV>
            <wp:extent cx="5287010" cy="3718560"/>
            <wp:effectExtent l="0" t="0" r="8890" b="15240"/>
            <wp:wrapTopAndBottom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AFD1710-5A84-45C8-A988-4D367861633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8480" behindDoc="0" locked="0" layoutInCell="1" allowOverlap="1" wp14:anchorId="1C15EAAD" wp14:editId="74B095AD">
            <wp:simplePos x="0" y="0"/>
            <wp:positionH relativeFrom="margin">
              <wp:align>center</wp:align>
            </wp:positionH>
            <wp:positionV relativeFrom="page">
              <wp:posOffset>2351133</wp:posOffset>
            </wp:positionV>
            <wp:extent cx="5452110" cy="3023235"/>
            <wp:effectExtent l="0" t="0" r="0" b="5715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"/>
                    <a:stretch/>
                  </pic:blipFill>
                  <pic:spPr bwMode="auto">
                    <a:xfrm>
                      <a:off x="0" y="0"/>
                      <a:ext cx="5452110" cy="3023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_GoBack"/>
      <w:bookmarkEnd w:id="0"/>
    </w:p>
    <w:sectPr w:rsidR="00D85280" w:rsidRPr="00B23CFF" w:rsidSect="00D310CD">
      <w:headerReference w:type="default" r:id="rId12"/>
      <w:footerReference w:type="default" r:id="rId13"/>
      <w:type w:val="continuous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0BF4B8" w14:textId="77777777" w:rsidR="005F42D8" w:rsidRDefault="005F42D8">
      <w:pPr>
        <w:spacing w:after="0" w:line="240" w:lineRule="auto"/>
      </w:pPr>
      <w:r>
        <w:separator/>
      </w:r>
    </w:p>
  </w:endnote>
  <w:endnote w:type="continuationSeparator" w:id="0">
    <w:p w14:paraId="455C3BA2" w14:textId="77777777" w:rsidR="005F42D8" w:rsidRDefault="005F42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6E2D08" w14:textId="77777777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PAGE</w:instrText>
    </w:r>
    <w:r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  <w:r>
      <w:rPr>
        <w:color w:val="000000"/>
      </w:rPr>
      <w:t xml:space="preserve"> of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NUMPAGES</w:instrText>
    </w:r>
    <w:r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</w:p>
  <w:p w14:paraId="0BC25963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1989D2" w14:textId="77777777" w:rsidR="005F42D8" w:rsidRDefault="005F42D8">
      <w:pPr>
        <w:spacing w:after="0" w:line="240" w:lineRule="auto"/>
      </w:pPr>
      <w:r>
        <w:separator/>
      </w:r>
    </w:p>
  </w:footnote>
  <w:footnote w:type="continuationSeparator" w:id="0">
    <w:p w14:paraId="1AF7334C" w14:textId="77777777" w:rsidR="005F42D8" w:rsidRDefault="005F42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2C816D" w14:textId="1AB847A7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color w:val="000000"/>
        <w:sz w:val="24"/>
        <w:szCs w:val="24"/>
      </w:rPr>
      <w:t>RCET0251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</w:r>
    <w:r w:rsidR="0049605C">
      <w:rPr>
        <w:rFonts w:ascii="Times New Roman" w:eastAsia="Times New Roman" w:hAnsi="Times New Roman" w:cs="Times New Roman"/>
        <w:color w:val="000000"/>
        <w:sz w:val="24"/>
        <w:szCs w:val="24"/>
      </w:rPr>
      <w:t>RC Circuit Sinewave Instantaneous Voltages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  <w:t>Tim Leishman</w:t>
    </w:r>
  </w:p>
  <w:p w14:paraId="406E0C4A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870C70"/>
    <w:multiLevelType w:val="hybridMultilevel"/>
    <w:tmpl w:val="C9F09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1611B1"/>
    <w:multiLevelType w:val="hybridMultilevel"/>
    <w:tmpl w:val="E9B2D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8D2F1A"/>
    <w:multiLevelType w:val="hybridMultilevel"/>
    <w:tmpl w:val="697E5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TYxN7YwsTQwNTdQ0lEKTi0uzszPAymwqAUAUGjlECwAAAA="/>
  </w:docVars>
  <w:rsids>
    <w:rsidRoot w:val="00FF78CC"/>
    <w:rsid w:val="00003245"/>
    <w:rsid w:val="0002092F"/>
    <w:rsid w:val="00026FD1"/>
    <w:rsid w:val="00034D53"/>
    <w:rsid w:val="000435E0"/>
    <w:rsid w:val="000A2A57"/>
    <w:rsid w:val="000A5043"/>
    <w:rsid w:val="000B49CA"/>
    <w:rsid w:val="000D01F8"/>
    <w:rsid w:val="000F3616"/>
    <w:rsid w:val="000F5C84"/>
    <w:rsid w:val="00101633"/>
    <w:rsid w:val="00115958"/>
    <w:rsid w:val="00121267"/>
    <w:rsid w:val="001520BF"/>
    <w:rsid w:val="001944D6"/>
    <w:rsid w:val="001977A6"/>
    <w:rsid w:val="001E79AD"/>
    <w:rsid w:val="00270DBA"/>
    <w:rsid w:val="002B42FE"/>
    <w:rsid w:val="002D5A2B"/>
    <w:rsid w:val="002F7200"/>
    <w:rsid w:val="003154EB"/>
    <w:rsid w:val="00402C97"/>
    <w:rsid w:val="00423F34"/>
    <w:rsid w:val="00434A7A"/>
    <w:rsid w:val="00457E0A"/>
    <w:rsid w:val="0048711E"/>
    <w:rsid w:val="0049605C"/>
    <w:rsid w:val="004A747D"/>
    <w:rsid w:val="004B4E6D"/>
    <w:rsid w:val="004C7294"/>
    <w:rsid w:val="004D215E"/>
    <w:rsid w:val="004D40FE"/>
    <w:rsid w:val="005112D5"/>
    <w:rsid w:val="00522A9C"/>
    <w:rsid w:val="00533B31"/>
    <w:rsid w:val="00565801"/>
    <w:rsid w:val="00577A3F"/>
    <w:rsid w:val="005B676D"/>
    <w:rsid w:val="005C3DDB"/>
    <w:rsid w:val="005E1E4C"/>
    <w:rsid w:val="005E5D5F"/>
    <w:rsid w:val="005F42D8"/>
    <w:rsid w:val="00600700"/>
    <w:rsid w:val="00613E21"/>
    <w:rsid w:val="006217D8"/>
    <w:rsid w:val="006233CE"/>
    <w:rsid w:val="006756BF"/>
    <w:rsid w:val="00692732"/>
    <w:rsid w:val="006C1437"/>
    <w:rsid w:val="006C2244"/>
    <w:rsid w:val="007243F9"/>
    <w:rsid w:val="007933C0"/>
    <w:rsid w:val="00797BB7"/>
    <w:rsid w:val="007A1BFB"/>
    <w:rsid w:val="007A38FB"/>
    <w:rsid w:val="007B5365"/>
    <w:rsid w:val="007F6448"/>
    <w:rsid w:val="00853A93"/>
    <w:rsid w:val="008A2AA3"/>
    <w:rsid w:val="008B03E7"/>
    <w:rsid w:val="008E5605"/>
    <w:rsid w:val="008F7533"/>
    <w:rsid w:val="00904E3C"/>
    <w:rsid w:val="0092099B"/>
    <w:rsid w:val="0098674F"/>
    <w:rsid w:val="009973FF"/>
    <w:rsid w:val="009A4421"/>
    <w:rsid w:val="009D26F0"/>
    <w:rsid w:val="009F2A1C"/>
    <w:rsid w:val="00A06C6F"/>
    <w:rsid w:val="00A562C7"/>
    <w:rsid w:val="00A56D2B"/>
    <w:rsid w:val="00A6207E"/>
    <w:rsid w:val="00A65745"/>
    <w:rsid w:val="00A8492A"/>
    <w:rsid w:val="00A85DDB"/>
    <w:rsid w:val="00A86C7F"/>
    <w:rsid w:val="00AA05E8"/>
    <w:rsid w:val="00AE5665"/>
    <w:rsid w:val="00B23CFF"/>
    <w:rsid w:val="00B27E5E"/>
    <w:rsid w:val="00B31F8D"/>
    <w:rsid w:val="00B50C8C"/>
    <w:rsid w:val="00B566E8"/>
    <w:rsid w:val="00B60A2C"/>
    <w:rsid w:val="00B76C6F"/>
    <w:rsid w:val="00BA004A"/>
    <w:rsid w:val="00BB51B8"/>
    <w:rsid w:val="00BD7EF0"/>
    <w:rsid w:val="00BE302A"/>
    <w:rsid w:val="00BE3076"/>
    <w:rsid w:val="00BE54F8"/>
    <w:rsid w:val="00C0645C"/>
    <w:rsid w:val="00C126C0"/>
    <w:rsid w:val="00C42912"/>
    <w:rsid w:val="00C45C4E"/>
    <w:rsid w:val="00C553FD"/>
    <w:rsid w:val="00C629E4"/>
    <w:rsid w:val="00C63E8D"/>
    <w:rsid w:val="00C720DF"/>
    <w:rsid w:val="00C93328"/>
    <w:rsid w:val="00CC5B78"/>
    <w:rsid w:val="00CE29FA"/>
    <w:rsid w:val="00CE6844"/>
    <w:rsid w:val="00D310CD"/>
    <w:rsid w:val="00D608C3"/>
    <w:rsid w:val="00D640B4"/>
    <w:rsid w:val="00D8110D"/>
    <w:rsid w:val="00D85280"/>
    <w:rsid w:val="00D974F3"/>
    <w:rsid w:val="00DB1B6C"/>
    <w:rsid w:val="00DB2B49"/>
    <w:rsid w:val="00DB4B2F"/>
    <w:rsid w:val="00DD37FE"/>
    <w:rsid w:val="00DE64BB"/>
    <w:rsid w:val="00E01D3A"/>
    <w:rsid w:val="00E13F9B"/>
    <w:rsid w:val="00E15BC4"/>
    <w:rsid w:val="00E21C59"/>
    <w:rsid w:val="00E34125"/>
    <w:rsid w:val="00E92F3B"/>
    <w:rsid w:val="00EA5ECC"/>
    <w:rsid w:val="00EF0E4C"/>
    <w:rsid w:val="00F15718"/>
    <w:rsid w:val="00F37C51"/>
    <w:rsid w:val="00F40055"/>
    <w:rsid w:val="00F42343"/>
    <w:rsid w:val="00F450FD"/>
    <w:rsid w:val="00F61DAD"/>
    <w:rsid w:val="00F77AEC"/>
    <w:rsid w:val="00F823FF"/>
    <w:rsid w:val="00F827B2"/>
    <w:rsid w:val="00F86309"/>
    <w:rsid w:val="00FC13AE"/>
    <w:rsid w:val="00FF7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E68C0"/>
  <w15:docId w15:val="{9040FE94-9542-4B19-8B16-84D0A6786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8AA"/>
  </w:style>
  <w:style w:type="paragraph" w:styleId="Footer">
    <w:name w:val="footer"/>
    <w:basedOn w:val="Normal"/>
    <w:link w:val="Foot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8AA"/>
  </w:style>
  <w:style w:type="paragraph" w:styleId="ListParagraph">
    <w:name w:val="List Paragraph"/>
    <w:basedOn w:val="Normal"/>
    <w:uiPriority w:val="34"/>
    <w:qFormat/>
    <w:rsid w:val="000F08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49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49C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D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D11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1977A6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04E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D608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95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22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738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511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473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60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82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47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10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7996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9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23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35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3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69034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6615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2261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4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196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6243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49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3336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421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427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0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81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30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90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8702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760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8890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6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1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7866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55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540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293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08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111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071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60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64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118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750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11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20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8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722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8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5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81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34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50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47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168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51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804509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9052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8559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6955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7483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77607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7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1157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9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288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95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83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4116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3390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561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662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204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849">
          <w:marLeft w:val="188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70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96826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968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181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3071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350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024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070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119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0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51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31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239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23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805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751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104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8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839992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5920">
          <w:marLeft w:val="188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7969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31932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26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4541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1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33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592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627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7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650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891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077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940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965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0410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98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58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3382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13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801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32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7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204259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3372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14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636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11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366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6000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7742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4839">
          <w:marLeft w:val="188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7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5770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9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468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50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9035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0978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8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60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0278">
          <w:marLeft w:val="44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4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318716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1854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77052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1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149423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79148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5090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152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8079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164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3393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0043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3341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5209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3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530998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320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3139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3295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8833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7763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8339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0961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9158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8078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2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2025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81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28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6387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743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121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62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41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chart" Target="charts/chart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G:\My%20Drive\Tim\1%20Third%20Semester\Theory%20Notes\Third%20Semester%20Theory%20Notes\10a)%20RC%20Sinewave%20Instantaneous\RC%20Sinewave%20instantaneou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Instantaneous Sine Wave Voltages</a:t>
            </a:r>
            <a:r>
              <a:rPr lang="en-US" baseline="0"/>
              <a:t>, RC Circuit at Resonance </a:t>
            </a:r>
            <a:endParaRPr lang="en-US"/>
          </a:p>
        </c:rich>
      </c:tx>
      <c:layout>
        <c:manualLayout>
          <c:xMode val="edge"/>
          <c:yMode val="edge"/>
          <c:x val="0.16934902714388661"/>
          <c:y val="2.049180327868852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Vgen = 10vp(sin)(360*1Khz*time+0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A$2:$A$22</c:f>
              <c:numCache>
                <c:formatCode>General</c:formatCode>
                <c:ptCount val="21"/>
                <c:pt idx="0">
                  <c:v>0</c:v>
                </c:pt>
                <c:pt idx="1">
                  <c:v>5.0000000000000002E-5</c:v>
                </c:pt>
                <c:pt idx="2">
                  <c:v>1E-4</c:v>
                </c:pt>
                <c:pt idx="3">
                  <c:v>1.4999999999999999E-4</c:v>
                </c:pt>
                <c:pt idx="4">
                  <c:v>2.0000000000000001E-4</c:v>
                </c:pt>
                <c:pt idx="5">
                  <c:v>2.5000000000000001E-4</c:v>
                </c:pt>
                <c:pt idx="6">
                  <c:v>2.9999999999999997E-4</c:v>
                </c:pt>
                <c:pt idx="7">
                  <c:v>3.5E-4</c:v>
                </c:pt>
                <c:pt idx="8">
                  <c:v>4.0000000000000002E-4</c:v>
                </c:pt>
                <c:pt idx="9">
                  <c:v>4.4999999999999999E-4</c:v>
                </c:pt>
                <c:pt idx="10">
                  <c:v>5.0000000000000001E-4</c:v>
                </c:pt>
                <c:pt idx="11">
                  <c:v>5.5000000000000003E-4</c:v>
                </c:pt>
                <c:pt idx="12">
                  <c:v>5.9999999999999995E-4</c:v>
                </c:pt>
                <c:pt idx="13">
                  <c:v>6.4999999999999997E-4</c:v>
                </c:pt>
                <c:pt idx="14">
                  <c:v>6.9999999999999999E-4</c:v>
                </c:pt>
                <c:pt idx="15">
                  <c:v>7.5000000000000002E-4</c:v>
                </c:pt>
                <c:pt idx="16">
                  <c:v>8.0000000000000004E-4</c:v>
                </c:pt>
                <c:pt idx="17">
                  <c:v>8.4999999999999995E-4</c:v>
                </c:pt>
                <c:pt idx="18">
                  <c:v>8.9999999999999998E-4</c:v>
                </c:pt>
                <c:pt idx="19">
                  <c:v>9.5E-4</c:v>
                </c:pt>
                <c:pt idx="20">
                  <c:v>1E-3</c:v>
                </c:pt>
              </c:numCache>
            </c:numRef>
          </c:xVal>
          <c:yVal>
            <c:numRef>
              <c:f>Sheet1!$B$2:$B$22</c:f>
              <c:numCache>
                <c:formatCode>0.000</c:formatCode>
                <c:ptCount val="21"/>
                <c:pt idx="0">
                  <c:v>0</c:v>
                </c:pt>
                <c:pt idx="1">
                  <c:v>3.0901699437494741</c:v>
                </c:pt>
                <c:pt idx="2">
                  <c:v>5.8778525229247318</c:v>
                </c:pt>
                <c:pt idx="3">
                  <c:v>8.0901699437494727</c:v>
                </c:pt>
                <c:pt idx="4">
                  <c:v>9.5105651629515346</c:v>
                </c:pt>
                <c:pt idx="5">
                  <c:v>10</c:v>
                </c:pt>
                <c:pt idx="6">
                  <c:v>9.5105651629515364</c:v>
                </c:pt>
                <c:pt idx="7">
                  <c:v>8.0901699437494745</c:v>
                </c:pt>
                <c:pt idx="8">
                  <c:v>5.8778525229247327</c:v>
                </c:pt>
                <c:pt idx="9">
                  <c:v>3.090169943749475</c:v>
                </c:pt>
                <c:pt idx="10">
                  <c:v>1.22514845490862E-15</c:v>
                </c:pt>
                <c:pt idx="11">
                  <c:v>-3.0901699437494727</c:v>
                </c:pt>
                <c:pt idx="12">
                  <c:v>-5.8778525229247265</c:v>
                </c:pt>
                <c:pt idx="13">
                  <c:v>-8.0901699437494727</c:v>
                </c:pt>
                <c:pt idx="14">
                  <c:v>-9.5105651629515346</c:v>
                </c:pt>
                <c:pt idx="15">
                  <c:v>-10</c:v>
                </c:pt>
                <c:pt idx="16">
                  <c:v>-9.5105651629515364</c:v>
                </c:pt>
                <c:pt idx="17">
                  <c:v>-8.0901699437494763</c:v>
                </c:pt>
                <c:pt idx="18">
                  <c:v>-5.8778525229247336</c:v>
                </c:pt>
                <c:pt idx="19">
                  <c:v>-3.0901699437494763</c:v>
                </c:pt>
                <c:pt idx="20">
                  <c:v>-2.45029690981724E-1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A548-4130-B2EB-948145061DD3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VR = 7.07vp(sin)(360*1khz*time+45)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Sheet1!$A$2:$A$22</c:f>
              <c:numCache>
                <c:formatCode>General</c:formatCode>
                <c:ptCount val="21"/>
                <c:pt idx="0">
                  <c:v>0</c:v>
                </c:pt>
                <c:pt idx="1">
                  <c:v>5.0000000000000002E-5</c:v>
                </c:pt>
                <c:pt idx="2">
                  <c:v>1E-4</c:v>
                </c:pt>
                <c:pt idx="3">
                  <c:v>1.4999999999999999E-4</c:v>
                </c:pt>
                <c:pt idx="4">
                  <c:v>2.0000000000000001E-4</c:v>
                </c:pt>
                <c:pt idx="5">
                  <c:v>2.5000000000000001E-4</c:v>
                </c:pt>
                <c:pt idx="6">
                  <c:v>2.9999999999999997E-4</c:v>
                </c:pt>
                <c:pt idx="7">
                  <c:v>3.5E-4</c:v>
                </c:pt>
                <c:pt idx="8">
                  <c:v>4.0000000000000002E-4</c:v>
                </c:pt>
                <c:pt idx="9">
                  <c:v>4.4999999999999999E-4</c:v>
                </c:pt>
                <c:pt idx="10">
                  <c:v>5.0000000000000001E-4</c:v>
                </c:pt>
                <c:pt idx="11">
                  <c:v>5.5000000000000003E-4</c:v>
                </c:pt>
                <c:pt idx="12">
                  <c:v>5.9999999999999995E-4</c:v>
                </c:pt>
                <c:pt idx="13">
                  <c:v>6.4999999999999997E-4</c:v>
                </c:pt>
                <c:pt idx="14">
                  <c:v>6.9999999999999999E-4</c:v>
                </c:pt>
                <c:pt idx="15">
                  <c:v>7.5000000000000002E-4</c:v>
                </c:pt>
                <c:pt idx="16">
                  <c:v>8.0000000000000004E-4</c:v>
                </c:pt>
                <c:pt idx="17">
                  <c:v>8.4999999999999995E-4</c:v>
                </c:pt>
                <c:pt idx="18">
                  <c:v>8.9999999999999998E-4</c:v>
                </c:pt>
                <c:pt idx="19">
                  <c:v>9.5E-4</c:v>
                </c:pt>
                <c:pt idx="20">
                  <c:v>1E-3</c:v>
                </c:pt>
              </c:numCache>
            </c:numRef>
          </c:xVal>
          <c:yVal>
            <c:numRef>
              <c:f>Sheet1!$C$2:$C$22</c:f>
              <c:numCache>
                <c:formatCode>0.000</c:formatCode>
                <c:ptCount val="21"/>
                <c:pt idx="0">
                  <c:v>4.9992449429888905</c:v>
                </c:pt>
                <c:pt idx="1">
                  <c:v>6.2994161260117609</c:v>
                </c:pt>
                <c:pt idx="2">
                  <c:v>6.9829565680076247</c:v>
                </c:pt>
                <c:pt idx="3">
                  <c:v>6.9829565680076247</c:v>
                </c:pt>
                <c:pt idx="4">
                  <c:v>6.2994161260117609</c:v>
                </c:pt>
                <c:pt idx="5">
                  <c:v>4.9992449429888914</c:v>
                </c:pt>
                <c:pt idx="6">
                  <c:v>3.2097128331585965</c:v>
                </c:pt>
                <c:pt idx="7">
                  <c:v>1.105991667834433</c:v>
                </c:pt>
                <c:pt idx="8">
                  <c:v>-1.1059916678344313</c:v>
                </c:pt>
                <c:pt idx="9">
                  <c:v>-3.2097128331585951</c:v>
                </c:pt>
                <c:pt idx="10">
                  <c:v>-4.9992449429888905</c:v>
                </c:pt>
                <c:pt idx="11">
                  <c:v>-6.2994161260117609</c:v>
                </c:pt>
                <c:pt idx="12">
                  <c:v>-6.9829565680076238</c:v>
                </c:pt>
                <c:pt idx="13">
                  <c:v>-6.9829565680076247</c:v>
                </c:pt>
                <c:pt idx="14">
                  <c:v>-6.2994161260117609</c:v>
                </c:pt>
                <c:pt idx="15">
                  <c:v>-4.9992449429888923</c:v>
                </c:pt>
                <c:pt idx="16">
                  <c:v>-3.2097128331585973</c:v>
                </c:pt>
                <c:pt idx="17">
                  <c:v>-1.1059916678344341</c:v>
                </c:pt>
                <c:pt idx="18">
                  <c:v>1.1059916678344306</c:v>
                </c:pt>
                <c:pt idx="19">
                  <c:v>3.2097128331585947</c:v>
                </c:pt>
                <c:pt idx="20">
                  <c:v>4.999244942988889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A548-4130-B2EB-948145061DD3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VC = 7.07vp(sin)(360*1Khz*time-45)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Sheet1!$A$2:$A$22</c:f>
              <c:numCache>
                <c:formatCode>General</c:formatCode>
                <c:ptCount val="21"/>
                <c:pt idx="0">
                  <c:v>0</c:v>
                </c:pt>
                <c:pt idx="1">
                  <c:v>5.0000000000000002E-5</c:v>
                </c:pt>
                <c:pt idx="2">
                  <c:v>1E-4</c:v>
                </c:pt>
                <c:pt idx="3">
                  <c:v>1.4999999999999999E-4</c:v>
                </c:pt>
                <c:pt idx="4">
                  <c:v>2.0000000000000001E-4</c:v>
                </c:pt>
                <c:pt idx="5">
                  <c:v>2.5000000000000001E-4</c:v>
                </c:pt>
                <c:pt idx="6">
                  <c:v>2.9999999999999997E-4</c:v>
                </c:pt>
                <c:pt idx="7">
                  <c:v>3.5E-4</c:v>
                </c:pt>
                <c:pt idx="8">
                  <c:v>4.0000000000000002E-4</c:v>
                </c:pt>
                <c:pt idx="9">
                  <c:v>4.4999999999999999E-4</c:v>
                </c:pt>
                <c:pt idx="10">
                  <c:v>5.0000000000000001E-4</c:v>
                </c:pt>
                <c:pt idx="11">
                  <c:v>5.5000000000000003E-4</c:v>
                </c:pt>
                <c:pt idx="12">
                  <c:v>5.9999999999999995E-4</c:v>
                </c:pt>
                <c:pt idx="13">
                  <c:v>6.4999999999999997E-4</c:v>
                </c:pt>
                <c:pt idx="14">
                  <c:v>6.9999999999999999E-4</c:v>
                </c:pt>
                <c:pt idx="15">
                  <c:v>7.5000000000000002E-4</c:v>
                </c:pt>
                <c:pt idx="16">
                  <c:v>8.0000000000000004E-4</c:v>
                </c:pt>
                <c:pt idx="17">
                  <c:v>8.4999999999999995E-4</c:v>
                </c:pt>
                <c:pt idx="18">
                  <c:v>8.9999999999999998E-4</c:v>
                </c:pt>
                <c:pt idx="19">
                  <c:v>9.5E-4</c:v>
                </c:pt>
                <c:pt idx="20">
                  <c:v>1E-3</c:v>
                </c:pt>
              </c:numCache>
            </c:numRef>
          </c:xVal>
          <c:yVal>
            <c:numRef>
              <c:f>Sheet1!$D$2:$D$22</c:f>
              <c:numCache>
                <c:formatCode>0.000</c:formatCode>
                <c:ptCount val="21"/>
                <c:pt idx="0">
                  <c:v>-4.9992449429888905</c:v>
                </c:pt>
                <c:pt idx="1">
                  <c:v>-3.2097128331585956</c:v>
                </c:pt>
                <c:pt idx="2">
                  <c:v>-1.1059916678344324</c:v>
                </c:pt>
                <c:pt idx="3">
                  <c:v>1.1059916678344315</c:v>
                </c:pt>
                <c:pt idx="4">
                  <c:v>3.2097128331585956</c:v>
                </c:pt>
                <c:pt idx="5">
                  <c:v>4.9992449429888905</c:v>
                </c:pt>
                <c:pt idx="6">
                  <c:v>6.2994161260117609</c:v>
                </c:pt>
                <c:pt idx="7">
                  <c:v>6.9829565680076247</c:v>
                </c:pt>
                <c:pt idx="8">
                  <c:v>6.9829565680076247</c:v>
                </c:pt>
                <c:pt idx="9">
                  <c:v>6.2994161260117609</c:v>
                </c:pt>
                <c:pt idx="10">
                  <c:v>4.9992449429888914</c:v>
                </c:pt>
                <c:pt idx="11">
                  <c:v>3.2097128331585965</c:v>
                </c:pt>
                <c:pt idx="12">
                  <c:v>1.1059916678344361</c:v>
                </c:pt>
                <c:pt idx="13">
                  <c:v>-1.1059916678344313</c:v>
                </c:pt>
                <c:pt idx="14">
                  <c:v>-3.2097128331585951</c:v>
                </c:pt>
                <c:pt idx="15">
                  <c:v>-4.9992449429888905</c:v>
                </c:pt>
                <c:pt idx="16">
                  <c:v>-6.2994161260117609</c:v>
                </c:pt>
                <c:pt idx="17">
                  <c:v>-6.9829565680076238</c:v>
                </c:pt>
                <c:pt idx="18">
                  <c:v>-6.9829565680076247</c:v>
                </c:pt>
                <c:pt idx="19">
                  <c:v>-6.2994161260117609</c:v>
                </c:pt>
                <c:pt idx="20">
                  <c:v>-4.999244942988892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A548-4130-B2EB-948145061DD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01285887"/>
        <c:axId val="203891343"/>
      </c:scatterChart>
      <c:valAx>
        <c:axId val="301285887"/>
        <c:scaling>
          <c:orientation val="minMax"/>
          <c:max val="1.0000000000000002E-3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3891343"/>
        <c:crosses val="autoZero"/>
        <c:crossBetween val="midCat"/>
        <c:majorUnit val="1.0000000000000003E-4"/>
      </c:valAx>
      <c:valAx>
        <c:axId val="203891343"/>
        <c:scaling>
          <c:orientation val="minMax"/>
          <c:max val="10"/>
          <c:min val="-1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1285887"/>
        <c:crosses val="autoZero"/>
        <c:crossBetween val="midCat"/>
        <c:majorUnit val="1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ES+rcc4V+nmRktKs+NVNdLxq0g==">AMUW2mWFTjQ67XXx2QIiWraCYbfxBmmfLthVKdyDbRl4795TJcDywW7EO5EA2oBr7DulEJN9DT5iSN5LyJN+8RiC7ChLY7OiThFtFTt7ZMHQ+0/0lm307T+bmM00AhNkOIBx15pMyM9T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FAFF3E5-1333-4A9C-B50C-354C3C49FB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othy Leishman</dc:creator>
  <cp:lastModifiedBy>Timothy Leishman</cp:lastModifiedBy>
  <cp:revision>17</cp:revision>
  <cp:lastPrinted>2020-01-25T19:36:00Z</cp:lastPrinted>
  <dcterms:created xsi:type="dcterms:W3CDTF">2020-01-25T18:29:00Z</dcterms:created>
  <dcterms:modified xsi:type="dcterms:W3CDTF">2020-01-25T19:37:00Z</dcterms:modified>
</cp:coreProperties>
</file>